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CF1A6" w14:textId="77777777" w:rsidR="00A726D6" w:rsidRDefault="00147A3C">
      <w:pPr>
        <w:pStyle w:val="Title"/>
      </w:pPr>
      <w:r>
        <w:t>Tugas Modul 6</w:t>
      </w:r>
    </w:p>
    <w:p w14:paraId="5A1F2FFD" w14:textId="77777777" w:rsidR="00A726D6" w:rsidRDefault="00147A3C">
      <w:pPr>
        <w:pStyle w:val="Author"/>
      </w:pPr>
      <w:r>
        <w:t>Rama Tri Agung / 123180053 / Praktikum Data Science B</w:t>
      </w:r>
    </w:p>
    <w:p w14:paraId="7980F012" w14:textId="77777777" w:rsidR="00A726D6" w:rsidRDefault="00147A3C">
      <w:pPr>
        <w:pStyle w:val="Date"/>
      </w:pPr>
      <w:r>
        <w:t>03/12/2020</w:t>
      </w:r>
    </w:p>
    <w:p w14:paraId="6286E9B5" w14:textId="77777777" w:rsidR="00A726D6" w:rsidRDefault="00A726D6">
      <w:pPr>
        <w:pStyle w:val="FirstParagraph"/>
      </w:pPr>
    </w:p>
    <w:p w14:paraId="44E1DADF" w14:textId="5D6CF9BB" w:rsidR="00A726D6" w:rsidRDefault="00147A3C" w:rsidP="00AC44B5">
      <w:pPr>
        <w:pStyle w:val="SourceCode"/>
        <w:spacing w:after="0"/>
      </w:pPr>
      <w:r>
        <w:rPr>
          <w:rStyle w:val="CommentTok"/>
        </w:rPr>
        <w:t># import library and get data 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79688FC" w14:textId="77777777" w:rsidR="00A726D6" w:rsidRDefault="00147A3C">
      <w:pPr>
        <w:pStyle w:val="SourceCode"/>
      </w:pP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dslab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murders)</w:t>
      </w:r>
    </w:p>
    <w:p w14:paraId="5511FB92" w14:textId="77777777" w:rsidR="00A726D6" w:rsidRDefault="00147A3C">
      <w:pPr>
        <w:pStyle w:val="Heading1"/>
      </w:pPr>
      <w:bookmarkStart w:id="0" w:name="manipulasi-data-frame"/>
      <w:r>
        <w:t>Manipulasi Data Frame</w:t>
      </w:r>
    </w:p>
    <w:p w14:paraId="2DECE994" w14:textId="77777777" w:rsidR="00A726D6" w:rsidRDefault="00147A3C">
      <w:pPr>
        <w:pStyle w:val="Heading2"/>
      </w:pPr>
      <w:bookmarkStart w:id="1" w:name="nomor-1"/>
      <w:r>
        <w:t>Nomor 1</w:t>
      </w:r>
    </w:p>
    <w:p w14:paraId="74C9AEED" w14:textId="77777777" w:rsidR="00A726D6" w:rsidRDefault="00147A3C"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rate =</w:t>
      </w:r>
      <w:r>
        <w:rPr>
          <w:rStyle w:val="NormalTok"/>
        </w:rPr>
        <w:t xml:space="preserve"> total </w:t>
      </w:r>
      <w:r>
        <w:rPr>
          <w:rStyle w:val="SpecialCharTok"/>
        </w:rPr>
        <w:t>/</w:t>
      </w:r>
      <w:r>
        <w:rPr>
          <w:rStyle w:val="NormalTok"/>
        </w:rPr>
        <w:t xml:space="preserve"> popul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urders)</w:t>
      </w:r>
    </w:p>
    <w:p w14:paraId="7848A3F8" w14:textId="77777777" w:rsidR="00A726D6" w:rsidRDefault="00147A3C">
      <w:pPr>
        <w:pStyle w:val="SourceCode"/>
      </w:pPr>
      <w:r>
        <w:rPr>
          <w:rStyle w:val="VerbatimChar"/>
        </w:rPr>
        <w:t>##        state abb region population total     rate</w:t>
      </w:r>
      <w:r>
        <w:br/>
      </w:r>
      <w:r>
        <w:rPr>
          <w:rStyle w:val="VerbatimChar"/>
        </w:rPr>
        <w:t>## 1    Alabama  AL  South    4779736   135 2.824424</w:t>
      </w:r>
      <w:r>
        <w:br/>
      </w:r>
      <w:r>
        <w:rPr>
          <w:rStyle w:val="VerbatimChar"/>
        </w:rPr>
        <w:t>## 2     Alaska  AK   West     710231    19 2.675186</w:t>
      </w:r>
      <w:r>
        <w:br/>
      </w:r>
      <w:r>
        <w:rPr>
          <w:rStyle w:val="VerbatimChar"/>
        </w:rPr>
        <w:t>## 3    Arizona  AZ   West    6</w:t>
      </w:r>
      <w:r>
        <w:rPr>
          <w:rStyle w:val="VerbatimChar"/>
        </w:rPr>
        <w:t>392017   232 3.629527</w:t>
      </w:r>
      <w:r>
        <w:br/>
      </w:r>
      <w:r>
        <w:rPr>
          <w:rStyle w:val="VerbatimChar"/>
        </w:rPr>
        <w:t>## 4   Arkansas  AR  South    2915918    93 3.189390</w:t>
      </w:r>
      <w:r>
        <w:br/>
      </w:r>
      <w:r>
        <w:rPr>
          <w:rStyle w:val="VerbatimChar"/>
        </w:rPr>
        <w:t>## 5 California  CA   West   37253956  1257 3.374138</w:t>
      </w:r>
      <w:r>
        <w:br/>
      </w:r>
      <w:r>
        <w:rPr>
          <w:rStyle w:val="VerbatimChar"/>
        </w:rPr>
        <w:t>## 6   Colorado  CO   West    5029196    65 1.292453</w:t>
      </w:r>
    </w:p>
    <w:p w14:paraId="15C75443" w14:textId="77777777" w:rsidR="00A726D6" w:rsidRDefault="00147A3C">
      <w:pPr>
        <w:pStyle w:val="Heading2"/>
      </w:pPr>
      <w:bookmarkStart w:id="2" w:name="nomor-2"/>
      <w:bookmarkEnd w:id="1"/>
      <w:r>
        <w:t>Nomor 2</w:t>
      </w:r>
    </w:p>
    <w:p w14:paraId="1AF848DD" w14:textId="77777777" w:rsidR="00A726D6" w:rsidRDefault="00147A3C"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urders, </w:t>
      </w:r>
      <w:r>
        <w:rPr>
          <w:rStyle w:val="AttributeTok"/>
        </w:rPr>
        <w:t>rank =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urders</w:t>
      </w:r>
      <w:r>
        <w:rPr>
          <w:rStyle w:val="SpecialCharTok"/>
        </w:rPr>
        <w:t>$</w:t>
      </w:r>
      <w:r>
        <w:rPr>
          <w:rStyle w:val="NormalTok"/>
        </w:rPr>
        <w:t>rate)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u</w:t>
      </w:r>
      <w:r>
        <w:rPr>
          <w:rStyle w:val="NormalTok"/>
        </w:rPr>
        <w:t>rders)</w:t>
      </w:r>
    </w:p>
    <w:p w14:paraId="420FF471" w14:textId="77777777" w:rsidR="00A726D6" w:rsidRDefault="00147A3C">
      <w:pPr>
        <w:pStyle w:val="SourceCode"/>
      </w:pPr>
      <w:r>
        <w:rPr>
          <w:rStyle w:val="VerbatimChar"/>
        </w:rPr>
        <w:t>##        state abb region population total     rate rank</w:t>
      </w:r>
      <w:r>
        <w:br/>
      </w:r>
      <w:r>
        <w:rPr>
          <w:rStyle w:val="VerbatimChar"/>
        </w:rPr>
        <w:t>## 1    Alabama  AL  South    4779736   135 2.824424   23</w:t>
      </w:r>
      <w:r>
        <w:br/>
      </w:r>
      <w:r>
        <w:rPr>
          <w:rStyle w:val="VerbatimChar"/>
        </w:rPr>
        <w:t>## 2     Alaska  AK   West     710231    19 2.675186   27</w:t>
      </w:r>
      <w:r>
        <w:br/>
      </w:r>
      <w:r>
        <w:rPr>
          <w:rStyle w:val="VerbatimChar"/>
        </w:rPr>
        <w:t>## 3    Arizona  AZ   West    6392017   232 3.629527   10</w:t>
      </w:r>
      <w:r>
        <w:br/>
      </w:r>
      <w:r>
        <w:rPr>
          <w:rStyle w:val="VerbatimChar"/>
        </w:rPr>
        <w:t>## 4   Arkansas  AR  South    2915918    93 3.189390   17</w:t>
      </w:r>
      <w:r>
        <w:br/>
      </w:r>
      <w:r>
        <w:rPr>
          <w:rStyle w:val="VerbatimChar"/>
        </w:rPr>
        <w:t>## 5 California  CA   West   37253956  1257 3.374138   14</w:t>
      </w:r>
      <w:r>
        <w:br/>
      </w:r>
      <w:r>
        <w:rPr>
          <w:rStyle w:val="VerbatimChar"/>
        </w:rPr>
        <w:t>## 6   Colorado  CO   West    5029196    65 1.292453   38</w:t>
      </w:r>
    </w:p>
    <w:p w14:paraId="792168B1" w14:textId="77777777" w:rsidR="00A726D6" w:rsidRDefault="00147A3C">
      <w:pPr>
        <w:pStyle w:val="Heading2"/>
      </w:pPr>
      <w:bookmarkStart w:id="3" w:name="nomor-3"/>
      <w:bookmarkEnd w:id="2"/>
      <w:r>
        <w:t>Nomor 3</w:t>
      </w:r>
    </w:p>
    <w:p w14:paraId="11BA3FBF" w14:textId="77777777" w:rsidR="00A726D6" w:rsidRDefault="00147A3C">
      <w:pPr>
        <w:pStyle w:val="SourceCode"/>
      </w:pPr>
      <w:r>
        <w:rPr>
          <w:rStyle w:val="FunctionTok"/>
        </w:rPr>
        <w:t>select</w:t>
      </w:r>
      <w:r>
        <w:rPr>
          <w:rStyle w:val="NormalTok"/>
        </w:rPr>
        <w:t xml:space="preserve">(murders, </w:t>
      </w:r>
      <w:r>
        <w:rPr>
          <w:rStyle w:val="NormalTok"/>
        </w:rPr>
        <w:t xml:space="preserve">state, abb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312C362A" w14:textId="77777777" w:rsidR="00A726D6" w:rsidRDefault="00147A3C">
      <w:pPr>
        <w:pStyle w:val="SourceCode"/>
      </w:pPr>
      <w:r>
        <w:rPr>
          <w:rStyle w:val="VerbatimChar"/>
        </w:rPr>
        <w:t>##        state abb</w:t>
      </w:r>
      <w:r>
        <w:br/>
      </w:r>
      <w:r>
        <w:rPr>
          <w:rStyle w:val="VerbatimChar"/>
        </w:rPr>
        <w:t>## 1    Alabama  AL</w:t>
      </w:r>
      <w:r>
        <w:br/>
      </w:r>
      <w:r>
        <w:rPr>
          <w:rStyle w:val="VerbatimChar"/>
        </w:rPr>
        <w:t>## 2     Alaska  AK</w:t>
      </w:r>
      <w:r>
        <w:br/>
      </w:r>
      <w:r>
        <w:rPr>
          <w:rStyle w:val="VerbatimChar"/>
        </w:rPr>
        <w:t>## 3    Arizona  AZ</w:t>
      </w:r>
      <w:r>
        <w:br/>
      </w:r>
      <w:r>
        <w:rPr>
          <w:rStyle w:val="VerbatimChar"/>
        </w:rPr>
        <w:t>## 4   Arkansas  AR</w:t>
      </w:r>
      <w:r>
        <w:br/>
      </w:r>
      <w:r>
        <w:rPr>
          <w:rStyle w:val="VerbatimChar"/>
        </w:rPr>
        <w:lastRenderedPageBreak/>
        <w:t>## 5 California  CA</w:t>
      </w:r>
      <w:r>
        <w:br/>
      </w:r>
      <w:r>
        <w:rPr>
          <w:rStyle w:val="VerbatimChar"/>
        </w:rPr>
        <w:t>## 6   Colorado  CO</w:t>
      </w:r>
    </w:p>
    <w:p w14:paraId="0826B072" w14:textId="77777777" w:rsidR="00A726D6" w:rsidRDefault="00147A3C">
      <w:pPr>
        <w:pStyle w:val="Heading2"/>
      </w:pPr>
      <w:bookmarkStart w:id="4" w:name="nomor-4"/>
      <w:bookmarkEnd w:id="3"/>
      <w:r>
        <w:t>Nomor 4</w:t>
      </w:r>
    </w:p>
    <w:p w14:paraId="4F4BA7F5" w14:textId="77777777" w:rsidR="00A726D6" w:rsidRDefault="00147A3C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murders, 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47731BB" w14:textId="77777777" w:rsidR="00A726D6" w:rsidRDefault="00147A3C">
      <w:pPr>
        <w:pStyle w:val="SourceCode"/>
      </w:pPr>
      <w:r>
        <w:rPr>
          <w:rStyle w:val="VerbatimChar"/>
        </w:rPr>
        <w:t>##                  state abb        region population tot</w:t>
      </w:r>
      <w:r>
        <w:rPr>
          <w:rStyle w:val="VerbatimChar"/>
        </w:rPr>
        <w:t>al      rate rank</w:t>
      </w:r>
      <w:r>
        <w:br/>
      </w:r>
      <w:r>
        <w:rPr>
          <w:rStyle w:val="VerbatimChar"/>
        </w:rPr>
        <w:t>## 1 District of Columbia  DC         South     601723    99 16.452753    1</w:t>
      </w:r>
      <w:r>
        <w:br/>
      </w:r>
      <w:r>
        <w:rPr>
          <w:rStyle w:val="VerbatimChar"/>
        </w:rPr>
        <w:t>## 2            Louisiana  LA         South    4533372   351  7.742581    2</w:t>
      </w:r>
      <w:r>
        <w:br/>
      </w:r>
      <w:r>
        <w:rPr>
          <w:rStyle w:val="VerbatimChar"/>
        </w:rPr>
        <w:t>## 3             Maryland  MD         South    5773552   293  5.074866    4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  Missouri  MO North Central    5988927   321  5.359892    3</w:t>
      </w:r>
      <w:r>
        <w:br/>
      </w:r>
      <w:r>
        <w:rPr>
          <w:rStyle w:val="VerbatimChar"/>
        </w:rPr>
        <w:t>## 5       South Carolina  SC         South    4625364   207  4.475323    5</w:t>
      </w:r>
    </w:p>
    <w:p w14:paraId="0BBB909A" w14:textId="77777777" w:rsidR="00A726D6" w:rsidRDefault="00147A3C">
      <w:pPr>
        <w:pStyle w:val="Heading2"/>
      </w:pPr>
      <w:bookmarkStart w:id="5" w:name="nomor-5"/>
      <w:bookmarkEnd w:id="4"/>
      <w:r>
        <w:t>Nomor 5</w:t>
      </w:r>
    </w:p>
    <w:p w14:paraId="35A72A3B" w14:textId="77777777" w:rsidR="00A726D6" w:rsidRDefault="00147A3C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murders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, 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lect</w:t>
      </w:r>
      <w:r>
        <w:rPr>
          <w:rStyle w:val="NormalTok"/>
        </w:rPr>
        <w:t>(state, rate, rank)</w:t>
      </w:r>
    </w:p>
    <w:p w14:paraId="690BDB71" w14:textId="77777777" w:rsidR="00A726D6" w:rsidRDefault="00147A3C">
      <w:pPr>
        <w:pStyle w:val="SourceCode"/>
      </w:pPr>
      <w:r>
        <w:rPr>
          <w:rStyle w:val="VerbatimChar"/>
        </w:rPr>
        <w:t>##           state      rate rank</w:t>
      </w:r>
      <w:r>
        <w:br/>
      </w:r>
      <w:r>
        <w:rPr>
          <w:rStyle w:val="VerbatimChar"/>
        </w:rPr>
        <w:t>## 1        Hawaii 0.5145920   49</w:t>
      </w:r>
      <w:r>
        <w:br/>
      </w:r>
      <w:r>
        <w:rPr>
          <w:rStyle w:val="VerbatimChar"/>
        </w:rPr>
        <w:t>## 2         Idaho 0.7655102   46</w:t>
      </w:r>
      <w:r>
        <w:br/>
      </w:r>
      <w:r>
        <w:rPr>
          <w:rStyle w:val="VerbatimChar"/>
        </w:rPr>
        <w:t>## 3         Maine 0.8280881   44</w:t>
      </w:r>
      <w:r>
        <w:br/>
      </w:r>
      <w:r>
        <w:rPr>
          <w:rStyle w:val="VerbatimChar"/>
        </w:rPr>
        <w:t>## 4 New Hampshire 0.3798036   50</w:t>
      </w:r>
      <w:r>
        <w:br/>
      </w:r>
      <w:r>
        <w:rPr>
          <w:rStyle w:val="VerbatimChar"/>
        </w:rPr>
        <w:t>## 5        Oregon 0.9396843   42</w:t>
      </w:r>
      <w:r>
        <w:br/>
      </w:r>
      <w:r>
        <w:rPr>
          <w:rStyle w:val="VerbatimChar"/>
        </w:rPr>
        <w:t>## 6          Utah 0.7959810   45</w:t>
      </w:r>
      <w:r>
        <w:br/>
      </w:r>
      <w:r>
        <w:rPr>
          <w:rStyle w:val="VerbatimChar"/>
        </w:rPr>
        <w:t>## 7       Vermont 0.3196211   51</w:t>
      </w:r>
      <w:r>
        <w:br/>
      </w:r>
      <w:r>
        <w:rPr>
          <w:rStyle w:val="VerbatimChar"/>
        </w:rPr>
        <w:t>## 8       Wyoming 0.8871131   43</w:t>
      </w:r>
    </w:p>
    <w:p w14:paraId="06EE7F3B" w14:textId="77777777" w:rsidR="00A726D6" w:rsidRDefault="00147A3C">
      <w:pPr>
        <w:pStyle w:val="Heading1"/>
      </w:pPr>
      <w:bookmarkStart w:id="6" w:name="operator-pipe"/>
      <w:bookmarkEnd w:id="0"/>
      <w:bookmarkEnd w:id="5"/>
      <w:r>
        <w:t>Operator Pipe</w:t>
      </w:r>
    </w:p>
    <w:p w14:paraId="0693B39C" w14:textId="77777777" w:rsidR="00A726D6" w:rsidRDefault="00147A3C">
      <w:pPr>
        <w:pStyle w:val="Heading2"/>
      </w:pPr>
      <w:bookmarkStart w:id="7" w:name="nomor-1-1"/>
      <w:r>
        <w:t>Nomor 1</w:t>
      </w:r>
    </w:p>
    <w:p w14:paraId="6B5E0B7C" w14:textId="77777777" w:rsidR="00A726D6" w:rsidRDefault="00147A3C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urders)</w:t>
      </w:r>
      <w:r>
        <w:br/>
      </w:r>
      <w:r>
        <w:rPr>
          <w:rStyle w:val="NormalTok"/>
        </w:rPr>
        <w:t xml:space="preserve">my_states </w:t>
      </w:r>
      <w:r>
        <w:rPr>
          <w:rStyle w:val="OtherTok"/>
        </w:rPr>
        <w:t>&lt;-</w:t>
      </w:r>
      <w:r>
        <w:rPr>
          <w:rStyle w:val="NormalTok"/>
        </w:rPr>
        <w:t xml:space="preserve"> murd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total </w:t>
      </w:r>
      <w:r>
        <w:rPr>
          <w:rStyle w:val="SpecialCharTok"/>
        </w:rPr>
        <w:t>/</w:t>
      </w:r>
      <w:r>
        <w:rPr>
          <w:rStyle w:val="NormalTok"/>
        </w:rPr>
        <w:t xml:space="preserve"> popul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ast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</w:t>
      </w:r>
      <w:r>
        <w:rPr>
          <w:rStyle w:val="StringTok"/>
        </w:rPr>
        <w:t>t"</w:t>
      </w:r>
      <w:r>
        <w:rPr>
          <w:rStyle w:val="NormalTok"/>
        </w:rPr>
        <w:t xml:space="preserve">, 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lect</w:t>
      </w:r>
      <w:r>
        <w:rPr>
          <w:rStyle w:val="NormalTok"/>
        </w:rPr>
        <w:t>(state, region, rate)</w:t>
      </w:r>
      <w:r>
        <w:br/>
      </w:r>
      <w:r>
        <w:rPr>
          <w:rStyle w:val="NormalTok"/>
        </w:rPr>
        <w:t>my_states</w:t>
      </w:r>
    </w:p>
    <w:p w14:paraId="11EB8D82" w14:textId="77777777" w:rsidR="00A726D6" w:rsidRDefault="00147A3C">
      <w:pPr>
        <w:pStyle w:val="SourceCode"/>
      </w:pPr>
      <w:r>
        <w:rPr>
          <w:rStyle w:val="VerbatimChar"/>
        </w:rPr>
        <w:t>##           state    region      rate</w:t>
      </w:r>
      <w:r>
        <w:br/>
      </w:r>
      <w:r>
        <w:rPr>
          <w:rStyle w:val="VerbatimChar"/>
        </w:rPr>
        <w:t>## 1        Hawaii      West 0.5145920</w:t>
      </w:r>
      <w:r>
        <w:br/>
      </w:r>
      <w:r>
        <w:rPr>
          <w:rStyle w:val="VerbatimChar"/>
        </w:rPr>
        <w:t>## 2         Idaho      West 0.7655102</w:t>
      </w:r>
      <w:r>
        <w:br/>
      </w:r>
      <w:r>
        <w:rPr>
          <w:rStyle w:val="VerbatimChar"/>
        </w:rPr>
        <w:t>## 3         Maine Northeast 0.8280881</w:t>
      </w:r>
      <w:r>
        <w:br/>
      </w:r>
      <w:r>
        <w:rPr>
          <w:rStyle w:val="VerbatimChar"/>
        </w:rPr>
        <w:t>## 4 New Hampshire Northeast 0.3798036</w:t>
      </w:r>
      <w:r>
        <w:br/>
      </w:r>
      <w:r>
        <w:rPr>
          <w:rStyle w:val="VerbatimChar"/>
        </w:rPr>
        <w:t>## 5        Oregon      West 0.9396843</w:t>
      </w:r>
      <w:r>
        <w:br/>
      </w:r>
      <w:r>
        <w:rPr>
          <w:rStyle w:val="VerbatimChar"/>
        </w:rPr>
        <w:t>## 6          Utah      West 0.7959810</w:t>
      </w:r>
      <w:r>
        <w:br/>
      </w:r>
      <w:r>
        <w:rPr>
          <w:rStyle w:val="VerbatimChar"/>
        </w:rPr>
        <w:t>## 7       Vermont Northeast 0.3196211</w:t>
      </w:r>
      <w:r>
        <w:br/>
      </w:r>
      <w:r>
        <w:rPr>
          <w:rStyle w:val="VerbatimChar"/>
        </w:rPr>
        <w:t>## 8       Wyoming      West 0.8871131</w:t>
      </w:r>
      <w:bookmarkEnd w:id="6"/>
      <w:bookmarkEnd w:id="7"/>
    </w:p>
    <w:sectPr w:rsidR="00A726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8EFA9" w14:textId="77777777" w:rsidR="00147A3C" w:rsidRDefault="00147A3C">
      <w:pPr>
        <w:spacing w:after="0"/>
      </w:pPr>
      <w:r>
        <w:separator/>
      </w:r>
    </w:p>
  </w:endnote>
  <w:endnote w:type="continuationSeparator" w:id="0">
    <w:p w14:paraId="13FB3D71" w14:textId="77777777" w:rsidR="00147A3C" w:rsidRDefault="00147A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74020" w14:textId="77777777" w:rsidR="00147A3C" w:rsidRDefault="00147A3C">
      <w:r>
        <w:separator/>
      </w:r>
    </w:p>
  </w:footnote>
  <w:footnote w:type="continuationSeparator" w:id="0">
    <w:p w14:paraId="4E460040" w14:textId="77777777" w:rsidR="00147A3C" w:rsidRDefault="00147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50063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7A3C"/>
    <w:rsid w:val="004E29B3"/>
    <w:rsid w:val="00590D07"/>
    <w:rsid w:val="00784D58"/>
    <w:rsid w:val="008D6863"/>
    <w:rsid w:val="00A726D6"/>
    <w:rsid w:val="00AC44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859DE"/>
  <w15:docId w15:val="{5B2C6182-D736-4DD0-8F9B-21DE62474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1</Words>
  <Characters>2405</Characters>
  <Application>Microsoft Office Word</Application>
  <DocSecurity>0</DocSecurity>
  <Lines>20</Lines>
  <Paragraphs>5</Paragraphs>
  <ScaleCrop>false</ScaleCrop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6</dc:title>
  <dc:creator>Rama Tri Agung / 123180053 / Praktikum Data Science B</dc:creator>
  <cp:keywords/>
  <cp:lastModifiedBy>Rama Tri Agung</cp:lastModifiedBy>
  <cp:revision>3</cp:revision>
  <cp:lastPrinted>2020-12-03T08:56:00Z</cp:lastPrinted>
  <dcterms:created xsi:type="dcterms:W3CDTF">2020-12-03T08:55:00Z</dcterms:created>
  <dcterms:modified xsi:type="dcterms:W3CDTF">2020-12-0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>word_document</vt:lpwstr>
  </property>
</Properties>
</file>